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Borlan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rlan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8 Virginia Ave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mwborlan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352261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go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